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D53CF6E" w:rsidR="0082699E" w:rsidRDefault="008D55B9" w:rsidP="008D34CD">
      <w:pPr>
        <w:pStyle w:val="Title"/>
      </w:pPr>
      <w:fldSimple w:instr="DOCPROPERTY  TITLE-META \* MERGEFORMAT">
        <w:r w:rsidRPr="008D34CD">
          <w:rPr>
            <w:rFonts w:hint="eastAsia"/>
          </w:rPr>
          <w:t>本のタイトル</w:t>
        </w:r>
      </w:fldSimple>
      <w:r w:rsidR="008032D2">
        <w:br/>
      </w:r>
      <w:r w:rsidR="008032D2">
        <w:br/>
      </w:r>
    </w:p>
    <w:p w14:paraId="75A8B84A" w14:textId="57A107B6" w:rsidR="0082699E" w:rsidRPr="00EE4566" w:rsidRDefault="00BD28C6" w:rsidP="00E61D70">
      <w:pPr>
        <w:pStyle w:val="Abstract"/>
      </w:pPr>
      <w:fldSimple w:instr=" DOCPROPERTY &quot;subtitle-meta&quot; \* MERGEFORMAT ">
        <w:r w:rsidRPr="00EE4566">
          <w:t>本の概要</w:t>
        </w:r>
      </w:fldSimple>
    </w:p>
    <w:p w14:paraId="64B2E2B8" w14:textId="77777777" w:rsidR="0082699E" w:rsidRPr="00635504" w:rsidRDefault="008D55B9" w:rsidP="00E61D70">
      <w:pPr>
        <w:pStyle w:val="Author"/>
      </w:pPr>
      <w:fldSimple w:instr="DOCPROPERTY  AUTHOR-META \* MERGEFORMAT">
        <w:r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E61D70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E61D70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DE40EA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Pr="002B7D54">
              <w:rPr>
                <w:rStyle w:val="Hyperlink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DE40EA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Pr="002B7D54">
              <w:rPr>
                <w:rStyle w:val="Hyperlink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DE40E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Pr="002B7D54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DE40EA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Pr="002B7D54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DE40EA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Pr="002B7D54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DE40EA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Pr="002B7D54">
              <w:rPr>
                <w:rStyle w:val="Hyperlink"/>
                <w:noProof/>
              </w:rPr>
              <w:t>Appendix A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Tit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DE40EA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Pr="002B7D54">
              <w:rPr>
                <w:rStyle w:val="Hyperlink"/>
                <w:noProof/>
              </w:rPr>
              <w:t>A.1.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Subsectio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DE40EA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Pr="002B7D54">
              <w:rPr>
                <w:rStyle w:val="Hyperlink"/>
                <w:noProof/>
              </w:rPr>
              <w:t>A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E61D70">
      <w:pPr>
        <w:pStyle w:val="BodyText"/>
      </w:pPr>
      <w:r>
        <w:br w:type="page"/>
      </w:r>
    </w:p>
    <w:p w14:paraId="2BD92433" w14:textId="51034950" w:rsidR="0082699E" w:rsidRDefault="00C31630" w:rsidP="00E61D70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E61D70">
      <w:pPr>
        <w:pStyle w:val="BodyText"/>
      </w:pPr>
      <w:r>
        <w:br w:type="page"/>
      </w:r>
    </w:p>
    <w:p w14:paraId="1AB22106" w14:textId="7D2BA5C5" w:rsidR="0082699E" w:rsidRDefault="00C17E2B" w:rsidP="00E61D70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029F3D6B" w14:textId="6CE1BD36" w:rsidR="00E61D70" w:rsidRDefault="00CA1184" w:rsidP="00E61D70">
      <w:pPr>
        <w:pStyle w:val="BodyText"/>
        <w:rPr>
          <w:lang w:eastAsia="ja-JP"/>
        </w:rPr>
      </w:pPr>
      <w:r>
        <w:rPr>
          <w:lang w:eastAsia="ja-JP"/>
        </w:rPr>
        <w:t>&lt;Body</w:t>
      </w:r>
      <w:r w:rsidR="00A9252F"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  <w:r w:rsidR="00E61D70">
        <w:rPr>
          <w:lang w:eastAsia="ja-JP"/>
        </w:rPr>
        <w:br/>
        <w:t>&lt;Body</w:t>
      </w:r>
      <w:r w:rsidR="00E61D70">
        <w:rPr>
          <w:rFonts w:hint="eastAsia"/>
          <w:lang w:eastAsia="ja-JP"/>
        </w:rPr>
        <w:t xml:space="preserve"> にほんご</w:t>
      </w:r>
      <w:r w:rsidR="00E61D70">
        <w:rPr>
          <w:lang w:eastAsia="ja-JP"/>
        </w:rPr>
        <w:t>&gt;&lt;Body</w:t>
      </w:r>
      <w:r w:rsidR="00E61D70">
        <w:rPr>
          <w:rFonts w:hint="eastAsia"/>
          <w:lang w:eastAsia="ja-JP"/>
        </w:rPr>
        <w:t xml:space="preserve"> にほんご</w:t>
      </w:r>
      <w:r w:rsidR="00E61D70">
        <w:rPr>
          <w:lang w:eastAsia="ja-JP"/>
        </w:rPr>
        <w:t>&gt;</w:t>
      </w:r>
    </w:p>
    <w:p w14:paraId="0EABE4C3" w14:textId="42EEF42D" w:rsidR="00E61D70" w:rsidRDefault="00E61D70" w:rsidP="00E61D70">
      <w:pPr>
        <w:pStyle w:val="BodyText"/>
        <w:rPr>
          <w:lang w:eastAsia="ja-JP"/>
        </w:rPr>
      </w:pPr>
      <w:r>
        <w:rPr>
          <w:lang w:eastAsia="ja-JP"/>
        </w:rPr>
        <w:t>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  <w:r>
        <w:rPr>
          <w:lang w:eastAsia="ja-JP"/>
        </w:rPr>
        <w:br/>
        <w:t>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E61D70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E61D70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E61D70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E61D70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E61D70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E61D70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E61D70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E61D70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E61D70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E61D70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E61D70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E61D70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E61D70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E61D70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E61D70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E61D70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E61D70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E61D70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E61D70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E61D70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E61D70">
      <w:pPr>
        <w:pStyle w:val="BodyText"/>
      </w:pPr>
    </w:p>
    <w:p w14:paraId="75B6A693" w14:textId="77777777" w:rsidR="0082699E" w:rsidRDefault="00CA1184" w:rsidP="00E61D70">
      <w:pPr>
        <w:pStyle w:val="BodyText"/>
      </w:pPr>
      <w:r>
        <w:br w:type="page"/>
      </w:r>
    </w:p>
    <w:p w14:paraId="7B2155E7" w14:textId="318A487E" w:rsidR="0082699E" w:rsidRDefault="00CA1184" w:rsidP="00E61D70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E61D70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E61D70">
      <w:pPr>
        <w:pStyle w:val="BodyText"/>
      </w:pPr>
      <w:r>
        <w:br/>
      </w:r>
    </w:p>
    <w:p w14:paraId="4D50BEE0" w14:textId="77777777" w:rsidR="0082699E" w:rsidRDefault="00CA1184" w:rsidP="00E61D7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E61D70">
      <w:pPr>
        <w:pStyle w:val="BodyText"/>
      </w:pPr>
      <w:r>
        <w:br/>
      </w:r>
    </w:p>
    <w:p w14:paraId="6FFDF972" w14:textId="77777777" w:rsidR="0082699E" w:rsidRDefault="00CA1184" w:rsidP="00E61D70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E61D70">
      <w:pPr>
        <w:pStyle w:val="SourceCode"/>
      </w:pPr>
      <w:r>
        <w:t>This is a pen</w:t>
      </w:r>
    </w:p>
    <w:p w14:paraId="1DADB7C7" w14:textId="77777777" w:rsidR="0082699E" w:rsidRDefault="00CA1184" w:rsidP="00E61D70">
      <w:pPr>
        <w:pStyle w:val="BodyText"/>
      </w:pPr>
      <w:r>
        <w:lastRenderedPageBreak/>
        <w:br/>
      </w:r>
    </w:p>
    <w:p w14:paraId="2C701141" w14:textId="77777777" w:rsidR="0082699E" w:rsidRDefault="00CA1184" w:rsidP="00E61D70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E61D70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E61D70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E61D70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E61D70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E61D70">
      <w:pPr>
        <w:pStyle w:val="BodyText"/>
      </w:pPr>
      <w:r>
        <w:br w:type="page"/>
      </w:r>
    </w:p>
    <w:p w14:paraId="2B5E6576" w14:textId="77777777" w:rsidR="0082699E" w:rsidRDefault="00CA1184" w:rsidP="00E61D70">
      <w:pPr>
        <w:pStyle w:val="BodyText"/>
      </w:pPr>
      <w:hyperlink r:id="rId8">
        <w:r>
          <w:rPr>
            <w:rStyle w:val="Hyperlink"/>
          </w:rPr>
          <w:t>Link</w:t>
        </w:r>
      </w:hyperlink>
    </w:p>
    <w:p w14:paraId="5F672660" w14:textId="77777777" w:rsidR="0082699E" w:rsidRDefault="00CA1184" w:rsidP="00E61D70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E61D70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E61D70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E61D70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E61D70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E61D70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E61D70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E61D70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E61D70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E61D70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E61D70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E61D70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A650C9" w14:textId="77777777" w:rsidR="00BC631B" w:rsidRDefault="00BC631B">
      <w:r>
        <w:separator/>
      </w:r>
    </w:p>
  </w:endnote>
  <w:endnote w:type="continuationSeparator" w:id="0">
    <w:p w14:paraId="01716A49" w14:textId="77777777" w:rsidR="00BC631B" w:rsidRDefault="00BC6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75826CEF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FC4E88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FC4E88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="00FC4E88">
      <w:rPr>
        <w:color w:val="17365D" w:themeColor="text2" w:themeShade="BF"/>
      </w:rPr>
      <w:fldChar w:fldCharType="separate"/>
    </w:r>
    <w:r w:rsidR="00FC4E88">
      <w:rPr>
        <w:noProof/>
        <w:color w:val="17365D" w:themeColor="text2" w:themeShade="BF"/>
      </w:rPr>
      <w:t>2</w: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4817F9E1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FC4E88">
      <w:rPr>
        <w:rFonts w:cs="Times New Roman (本文のフォント - コンプレ"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FC4E88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6EA5FE4F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fldSimple w:instr=" section ">
            <w:r w:rsidR="00FC4E88">
              <w:instrText>1</w:instrText>
            </w:r>
          </w:fldSimple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FC4E88">
            <w:fldChar w:fldCharType="separate"/>
          </w:r>
          <w:r w:rsidR="00FC4E88" w:rsidRPr="006A5DDB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92A295" w14:textId="77777777" w:rsidR="00BC631B" w:rsidRDefault="00BC631B">
      <w:r>
        <w:separator/>
      </w:r>
    </w:p>
  </w:footnote>
  <w:footnote w:type="continuationSeparator" w:id="0">
    <w:p w14:paraId="125A12AB" w14:textId="77777777" w:rsidR="00BC631B" w:rsidRDefault="00BC63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1B1469D9" w:rsidR="009A5E5B" w:rsidRPr="00EE7128" w:rsidRDefault="00EE7128" w:rsidP="00EE7128">
    <w:pPr>
      <w:pStyle w:val="Header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="00FC4E88">
      <w:rPr>
        <w:rFonts w:asciiTheme="majorHAnsi" w:eastAsiaTheme="majorEastAsia" w:hAnsiTheme="majorHAnsi" w:cstheme="majorBidi"/>
      </w:rPr>
      <w:instrText>2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 w:rsidR="00FC4E88">
      <w:rPr>
        <w:rFonts w:asciiTheme="majorHAnsi" w:eastAsiaTheme="majorEastAsia" w:hAnsiTheme="majorHAnsi" w:cstheme="majorBidi"/>
      </w:rPr>
      <w:fldChar w:fldCharType="separate"/>
    </w:r>
    <w:r w:rsidR="00FC4E88" w:rsidRPr="00EE7128">
      <w:rPr>
        <w:rFonts w:asciiTheme="majorHAnsi" w:eastAsiaTheme="majorEastAsia" w:hAnsiTheme="majorHAnsi" w:cstheme="majorBidi"/>
        <w:noProof/>
      </w:rPr>
      <w:t>本のタイトル</w: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309BCF47" w:rsidR="00B62631" w:rsidRPr="00C70434" w:rsidRDefault="00D85B18" w:rsidP="009947A2">
    <w:pPr>
      <w:pStyle w:val="Header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FC4E88">
      <w:rPr>
        <w:rFonts w:asciiTheme="majorHAnsi" w:eastAsiaTheme="majorEastAsia" w:hAnsiTheme="majorHAnsi" w:cstheme="majorBidi"/>
      </w:rPr>
      <w:instrText>1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FE324" w14:textId="32408ED3" w:rsidR="005E6EC4" w:rsidRDefault="005E6EC4">
    <w:pPr>
      <w:pStyle w:val="Header"/>
    </w:pPr>
    <w:r>
      <w:rPr>
        <w:noProof/>
      </w:rPr>
      <w:drawing>
        <wp:anchor distT="0" distB="0" distL="114300" distR="114300" simplePos="0" relativeHeight="251658239" behindDoc="1" locked="1" layoutInCell="1" allowOverlap="1" wp14:anchorId="71B40379" wp14:editId="502A62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99405" cy="7005955"/>
          <wp:effectExtent l="609600" t="419100" r="944245" b="423545"/>
          <wp:wrapNone/>
          <wp:docPr id="14427949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794999" name="Picture 1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9405" cy="7005955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190500" cap="sq">
                    <a:solidFill>
                      <a:srgbClr val="FFFFFF"/>
                    </a:solidFill>
                    <a:miter lim="800000"/>
                  </a:ln>
                  <a:effectLst>
                    <a:outerShdw blurRad="65000" dist="50800" dir="12900000" kx="195000" ky="145000" algn="tl" rotWithShape="0">
                      <a:srgbClr val="000000">
                        <a:alpha val="30000"/>
                      </a:srgbClr>
                    </a:outerShdw>
                  </a:effectLst>
                  <a:scene3d>
                    <a:camera prst="orthographicFront">
                      <a:rot lat="0" lon="0" rev="360000"/>
                    </a:camera>
                    <a:lightRig rig="twoPt" dir="t">
                      <a:rot lat="0" lon="0" rev="7200000"/>
                    </a:lightRig>
                  </a:scene3d>
                  <a:sp3d contourW="12700">
                    <a:bevelT w="25400" h="19050"/>
                    <a:contourClr>
                      <a:srgbClr val="969696"/>
                    </a:contourClr>
                  </a:sp3d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70"/>
  <w:embedSystemFonts/>
  <w:bordersDoNotSurroundHeader/>
  <w:bordersDoNotSurroundFooter/>
  <w:proofState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0F5C66"/>
    <w:rsid w:val="001020B1"/>
    <w:rsid w:val="00131973"/>
    <w:rsid w:val="00134322"/>
    <w:rsid w:val="00180A8D"/>
    <w:rsid w:val="001A227C"/>
    <w:rsid w:val="001A5440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630B9"/>
    <w:rsid w:val="0036387E"/>
    <w:rsid w:val="003876B0"/>
    <w:rsid w:val="003A3512"/>
    <w:rsid w:val="003C5B27"/>
    <w:rsid w:val="00430696"/>
    <w:rsid w:val="00430706"/>
    <w:rsid w:val="00451110"/>
    <w:rsid w:val="00452E72"/>
    <w:rsid w:val="00462CB4"/>
    <w:rsid w:val="00464F1E"/>
    <w:rsid w:val="00476AAC"/>
    <w:rsid w:val="004774F5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20FBA"/>
    <w:rsid w:val="00541CC8"/>
    <w:rsid w:val="00545F0C"/>
    <w:rsid w:val="005640ED"/>
    <w:rsid w:val="0057638D"/>
    <w:rsid w:val="00587715"/>
    <w:rsid w:val="00590884"/>
    <w:rsid w:val="00590D07"/>
    <w:rsid w:val="005A4DB5"/>
    <w:rsid w:val="005B012C"/>
    <w:rsid w:val="005E0ECC"/>
    <w:rsid w:val="005E6EC4"/>
    <w:rsid w:val="00616D9C"/>
    <w:rsid w:val="00635504"/>
    <w:rsid w:val="00640615"/>
    <w:rsid w:val="00677A17"/>
    <w:rsid w:val="00677B84"/>
    <w:rsid w:val="006856B5"/>
    <w:rsid w:val="006A5DDB"/>
    <w:rsid w:val="006B3E3F"/>
    <w:rsid w:val="006C745B"/>
    <w:rsid w:val="006C7F8C"/>
    <w:rsid w:val="006E164B"/>
    <w:rsid w:val="007021C5"/>
    <w:rsid w:val="00720A34"/>
    <w:rsid w:val="007304B2"/>
    <w:rsid w:val="007359B7"/>
    <w:rsid w:val="00763BD1"/>
    <w:rsid w:val="00784D58"/>
    <w:rsid w:val="007908FF"/>
    <w:rsid w:val="00794314"/>
    <w:rsid w:val="007C7726"/>
    <w:rsid w:val="007E2185"/>
    <w:rsid w:val="007F0260"/>
    <w:rsid w:val="007F64DA"/>
    <w:rsid w:val="008032D2"/>
    <w:rsid w:val="00805CC4"/>
    <w:rsid w:val="00820CFA"/>
    <w:rsid w:val="0082699E"/>
    <w:rsid w:val="00872BEE"/>
    <w:rsid w:val="008A3C96"/>
    <w:rsid w:val="008A585A"/>
    <w:rsid w:val="008A6E2C"/>
    <w:rsid w:val="008D34CD"/>
    <w:rsid w:val="008D55B9"/>
    <w:rsid w:val="008D6863"/>
    <w:rsid w:val="009046AE"/>
    <w:rsid w:val="00905AF0"/>
    <w:rsid w:val="009118D6"/>
    <w:rsid w:val="00911BD6"/>
    <w:rsid w:val="0091480D"/>
    <w:rsid w:val="009206AB"/>
    <w:rsid w:val="009209C2"/>
    <w:rsid w:val="00925602"/>
    <w:rsid w:val="00936D70"/>
    <w:rsid w:val="009418A7"/>
    <w:rsid w:val="009524A5"/>
    <w:rsid w:val="00954B78"/>
    <w:rsid w:val="009557C2"/>
    <w:rsid w:val="0098695F"/>
    <w:rsid w:val="00991E70"/>
    <w:rsid w:val="009947A2"/>
    <w:rsid w:val="009951D3"/>
    <w:rsid w:val="009954BD"/>
    <w:rsid w:val="009A4147"/>
    <w:rsid w:val="009A5E5B"/>
    <w:rsid w:val="009B5B41"/>
    <w:rsid w:val="009C51C3"/>
    <w:rsid w:val="00A17ED9"/>
    <w:rsid w:val="00A20EF3"/>
    <w:rsid w:val="00A43DF1"/>
    <w:rsid w:val="00A667C6"/>
    <w:rsid w:val="00A904BD"/>
    <w:rsid w:val="00A9252F"/>
    <w:rsid w:val="00A937EA"/>
    <w:rsid w:val="00A977D1"/>
    <w:rsid w:val="00AA02DC"/>
    <w:rsid w:val="00AB5839"/>
    <w:rsid w:val="00AB5C0A"/>
    <w:rsid w:val="00AB7485"/>
    <w:rsid w:val="00AD5220"/>
    <w:rsid w:val="00AF6560"/>
    <w:rsid w:val="00B04B5D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C631B"/>
    <w:rsid w:val="00BD28C6"/>
    <w:rsid w:val="00C17E2B"/>
    <w:rsid w:val="00C31630"/>
    <w:rsid w:val="00C36279"/>
    <w:rsid w:val="00C70164"/>
    <w:rsid w:val="00C8384C"/>
    <w:rsid w:val="00CA1184"/>
    <w:rsid w:val="00CB6049"/>
    <w:rsid w:val="00CC1860"/>
    <w:rsid w:val="00CF0131"/>
    <w:rsid w:val="00D054CF"/>
    <w:rsid w:val="00D05C66"/>
    <w:rsid w:val="00D13EC1"/>
    <w:rsid w:val="00D351D3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1D70"/>
    <w:rsid w:val="00E63D9E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C4E88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E61D70"/>
    <w:pPr>
      <w:spacing w:after="60"/>
      <w:contextualSpacing w:val="0"/>
    </w:pPr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D34CD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D34CD"/>
    <w:rPr>
      <w:rFonts w:ascii="Source Han Sans Regular" w:eastAsia="Source Han Sans Regular" w:hAnsi="Source Han Sans Regular" w:cs="Source Han Sans Regular"/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E61D70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9A4147"/>
    <w:pPr>
      <w:numPr>
        <w:numId w:val="6"/>
      </w:numPr>
    </w:pPr>
    <w:rPr>
      <w:sz w:val="18"/>
    </w:rPr>
  </w:style>
  <w:style w:type="paragraph" w:customStyle="1" w:styleId="BulletList2">
    <w:name w:val="Bullet List 2"/>
    <w:basedOn w:val="ListBullet2"/>
    <w:autoRedefine/>
    <w:qFormat/>
    <w:rsid w:val="009A4147"/>
    <w:rPr>
      <w:sz w:val="18"/>
    </w:rPr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9A4147"/>
    <w:pPr>
      <w:spacing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FeatureList2">
    <w:name w:val="Feature List 2"/>
    <w:autoRedefine/>
    <w:qFormat/>
    <w:rsid w:val="009A4147"/>
    <w:pPr>
      <w:spacing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9A4147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9A4147"/>
    <w:pPr>
      <w:spacing w:line="240" w:lineRule="auto"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3</Pages>
  <Words>882</Words>
  <Characters>5033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49</cp:revision>
  <dcterms:created xsi:type="dcterms:W3CDTF">2024-06-26T11:31:00Z</dcterms:created>
  <dcterms:modified xsi:type="dcterms:W3CDTF">2024-12-25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